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5DD0D16C"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790943">
        <w:rPr>
          <w:rFonts w:ascii="Arial" w:hAnsi="Arial" w:cs="Arial"/>
          <w:sz w:val="20"/>
          <w:szCs w:val="20"/>
        </w:rPr>
        <w:t>Jamie Gellner, Jennifer Johnston</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5E60434B" w:rsidR="00B94F8E" w:rsidRDefault="00A663E5">
      <w:pPr>
        <w:rPr>
          <w:rFonts w:ascii="Arial" w:hAnsi="Arial" w:cs="Arial"/>
          <w:sz w:val="20"/>
          <w:szCs w:val="20"/>
        </w:rPr>
      </w:pPr>
      <w:r w:rsidRPr="001E2D41">
        <w:rPr>
          <w:rFonts w:ascii="Arial" w:hAnsi="Arial" w:cs="Arial"/>
          <w:sz w:val="20"/>
          <w:szCs w:val="20"/>
        </w:rPr>
        <w:t xml:space="preserve">Title: </w:t>
      </w:r>
      <w:r w:rsidR="00790943">
        <w:rPr>
          <w:rFonts w:ascii="Arial" w:hAnsi="Arial" w:cs="Arial"/>
          <w:sz w:val="20"/>
          <w:szCs w:val="20"/>
        </w:rPr>
        <w:t>BCC, School Board Clerk and Deputy Clerk</w:t>
      </w:r>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E026E03" w:rsidR="00E54335" w:rsidRPr="001E2D41" w:rsidRDefault="00790943"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4EF91D23"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2E4333CB" w:rsidR="00E54335" w:rsidRPr="001E2D41" w:rsidRDefault="00790943"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6326D041" w:rsidR="00E54335" w:rsidRPr="001E2D41" w:rsidRDefault="00790943"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2E83A4F0" w14:textId="33D32E42"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B71983">
              <w:rPr>
                <w:rFonts w:ascii="Arial" w:hAnsi="Arial" w:cs="Arial"/>
                <w:sz w:val="20"/>
                <w:szCs w:val="20"/>
              </w:rPr>
              <w:t>VA Code</w:t>
            </w:r>
            <w:bookmarkStart w:id="0" w:name="_GoBack"/>
            <w:bookmarkEnd w:id="0"/>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211F40D0" w:rsidR="00E54335" w:rsidRPr="001E2D41" w:rsidRDefault="00E54335" w:rsidP="00CF54CE">
            <w:pPr>
              <w:spacing w:before="240" w:after="240"/>
              <w:jc w:val="center"/>
              <w:rPr>
                <w:rFonts w:ascii="Arial" w:hAnsi="Arial" w:cs="Arial"/>
                <w:sz w:val="20"/>
                <w:szCs w:val="20"/>
              </w:rPr>
            </w:pP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7063E6F" w:rsidR="00355789" w:rsidRPr="001E2D41" w:rsidRDefault="00355789" w:rsidP="00BE36B6">
            <w:pPr>
              <w:spacing w:before="240" w:after="240"/>
              <w:jc w:val="center"/>
              <w:rPr>
                <w:rFonts w:ascii="Arial" w:hAnsi="Arial" w:cs="Arial"/>
                <w:sz w:val="20"/>
                <w:szCs w:val="20"/>
              </w:rPr>
            </w:pP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5316B" w14:textId="77777777" w:rsidR="00A83076" w:rsidRDefault="00A83076" w:rsidP="00A663E5">
      <w:r>
        <w:separator/>
      </w:r>
    </w:p>
  </w:endnote>
  <w:endnote w:type="continuationSeparator" w:id="0">
    <w:p w14:paraId="1A780309" w14:textId="77777777" w:rsidR="00A83076" w:rsidRDefault="00A83076"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5C16F" w14:textId="77777777" w:rsidR="00A83076" w:rsidRDefault="00A83076" w:rsidP="00A663E5">
      <w:r>
        <w:separator/>
      </w:r>
    </w:p>
  </w:footnote>
  <w:footnote w:type="continuationSeparator" w:id="0">
    <w:p w14:paraId="4368C28A" w14:textId="77777777" w:rsidR="00A83076" w:rsidRDefault="00A83076"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451EE"/>
    <w:rsid w:val="001D21AA"/>
    <w:rsid w:val="001E0A2A"/>
    <w:rsid w:val="001E2D41"/>
    <w:rsid w:val="00255BE8"/>
    <w:rsid w:val="00271314"/>
    <w:rsid w:val="002F2B70"/>
    <w:rsid w:val="00322B7D"/>
    <w:rsid w:val="00343ED9"/>
    <w:rsid w:val="00355789"/>
    <w:rsid w:val="00373546"/>
    <w:rsid w:val="003A0A30"/>
    <w:rsid w:val="003B0D88"/>
    <w:rsid w:val="003E2D87"/>
    <w:rsid w:val="0040083E"/>
    <w:rsid w:val="00472210"/>
    <w:rsid w:val="004F55FE"/>
    <w:rsid w:val="00541664"/>
    <w:rsid w:val="005501FE"/>
    <w:rsid w:val="005548D4"/>
    <w:rsid w:val="005740A6"/>
    <w:rsid w:val="005D154A"/>
    <w:rsid w:val="00697E54"/>
    <w:rsid w:val="006B673F"/>
    <w:rsid w:val="00740141"/>
    <w:rsid w:val="00782836"/>
    <w:rsid w:val="00790943"/>
    <w:rsid w:val="00790D82"/>
    <w:rsid w:val="007960D1"/>
    <w:rsid w:val="007C3F0F"/>
    <w:rsid w:val="007C6064"/>
    <w:rsid w:val="007F7686"/>
    <w:rsid w:val="00825D87"/>
    <w:rsid w:val="00877554"/>
    <w:rsid w:val="008C56A4"/>
    <w:rsid w:val="00924DCD"/>
    <w:rsid w:val="00937B43"/>
    <w:rsid w:val="009A00F5"/>
    <w:rsid w:val="00A26C1D"/>
    <w:rsid w:val="00A5794C"/>
    <w:rsid w:val="00A663E5"/>
    <w:rsid w:val="00A83076"/>
    <w:rsid w:val="00AE340A"/>
    <w:rsid w:val="00B36DC3"/>
    <w:rsid w:val="00B536EA"/>
    <w:rsid w:val="00B71983"/>
    <w:rsid w:val="00B970A9"/>
    <w:rsid w:val="00BE2CA0"/>
    <w:rsid w:val="00BE36B6"/>
    <w:rsid w:val="00C20A2D"/>
    <w:rsid w:val="00C313EF"/>
    <w:rsid w:val="00C9667C"/>
    <w:rsid w:val="00C97CF8"/>
    <w:rsid w:val="00CB1C02"/>
    <w:rsid w:val="00D654DB"/>
    <w:rsid w:val="00DA69AC"/>
    <w:rsid w:val="00E077D7"/>
    <w:rsid w:val="00E54335"/>
    <w:rsid w:val="00E6435E"/>
    <w:rsid w:val="00E8788B"/>
    <w:rsid w:val="00ED5D8E"/>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2</cp:revision>
  <cp:lastPrinted>2019-08-07T02:25:00Z</cp:lastPrinted>
  <dcterms:created xsi:type="dcterms:W3CDTF">2021-02-07T16:10:00Z</dcterms:created>
  <dcterms:modified xsi:type="dcterms:W3CDTF">2021-02-07T16:10:00Z</dcterms:modified>
</cp:coreProperties>
</file>